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hemist position at your esteemed organization in Saudi Arabia Jeddah. As a dedicated and experienced professional in the field of chemistry, I am eager to contribute my expertise, passion for scientific innovation, and commitment to excellence to support your mission. The opportunity to work in Saudi Arabia Jeddah—a vibrant hub of cultural and economic growth—resonates deeply with my career aspirations, and I am confident that my background aligns perfectly with the requirements of this role.</w:t>
      </w:r>
    </w:p>
    <w:p>
      <w:pPr>
        <w:pStyle w:val="BodyText"/>
      </w:pPr>
      <w:r>
        <w:t xml:space="preserve">With over [X years] of experience in chemical research, analytical testing, and process optimization, I have developed a robust skill set that enables me to thrive in dynamic environments. My academic foundation in [Chemistry Degree] from [University Name], coupled with hands-on experience in both industrial and academic settings, has equipped me to tackle complex challenges with precision and creativity. Whether it is developing novel chemical compounds, ensuring compliance with safety standards, or leveraging cutting-edge technologies to improve efficiency, I have consistently delivered results that drive progress.</w:t>
      </w:r>
    </w:p>
    <w:p>
      <w:pPr>
        <w:pStyle w:val="BodyText"/>
      </w:pPr>
      <w:r>
        <w:t xml:space="preserve">As a Chemist, I understand the critical role that science plays in shaping sustainable solutions for global and local challenges. In Saudi Arabia Jeddah, where the chemical industry is expanding rapidly to support the nation’s Vision 2030 goals, my expertise in [specific area of chemistry, e.g., analytical chemistry, environmental science, or pharmaceuticals] could provide significant value. For instance, my work on [specific project or achievement] demonstrated my ability to merge technical proficiency with strategic thinking to address real-world problems. This experience has prepared me to contribute effectively to your team’s objectives while adhering to the highest standards of quality and innovation.</w:t>
      </w:r>
    </w:p>
    <w:p>
      <w:pPr>
        <w:pStyle w:val="BodyText"/>
      </w:pPr>
      <w:r>
        <w:t xml:space="preserve">One of the aspects that excites me most about this opportunity is the chance to work in Saudi Arabia Jeddah, a city that symbolizes ambition, modernity, and cultural richness. Jeddah’s strategic location as a gateway between East and West has made it a focal point for international collaboration and industrial advancement. The chemical sector in this region is poised for growth, driven by investments in renewable energy, water treatment technologies, and advanced manufacturing. I am particularly inspired by the potential to contribute to initiatives that align with Saudi Arabia’s vision of diversifying its economy while prioritizing environmental stewardship. My ability to adapt to diverse environments and collaborate with multidisciplinary teams would enable me to integrate seamlessly into your organization’s culture and goals.</w:t>
      </w:r>
    </w:p>
    <w:p>
      <w:pPr>
        <w:pStyle w:val="BodyText"/>
      </w:pPr>
      <w:r>
        <w:t xml:space="preserve">Throughout my career, I have consistently sought opportunities to expand my knowledge and stay at the forefront of chemical advancements. I have attended numerous conferences, published research in peer-reviewed journals, and participated in workshops focused on [relevant topics such as green chemistry or analytical instrumentation]. These experiences have not only deepened my technical expertise but also reinforced my commitment to ethical practices and continuous learning. I am confident that this dedication will translate into meaningful contributions to your organization’s projects and objectives.</w:t>
      </w:r>
    </w:p>
    <w:p>
      <w:pPr>
        <w:pStyle w:val="BodyText"/>
      </w:pPr>
      <w:r>
        <w:t xml:space="preserve">What sets me apart as a Chemist is my ability to balance meticulous attention to detail with a forward-thinking mindset. I thrive in environments where curiosity drives progress, and I am adept at translating theoretical concepts into practical applications. For example, during my tenure at [Previous Company/Organization], I led a team to develop [specific project or innovation], which resulted in [quantifiable outcome such as cost savings, improved efficiency, or product quality]. This achievement underscores my capacity to deliver impactful results while maintaining compliance with industry regulations.</w:t>
      </w:r>
    </w:p>
    <w:p>
      <w:pPr>
        <w:pStyle w:val="BodyText"/>
      </w:pPr>
      <w:r>
        <w:t xml:space="preserve">In addition to my technical skills, I possess strong communication and leadership abilities that enable me to collaborate effectively with colleagues, mentors, and stakeholders. I understand that the role of a Chemist extends beyond the laboratory—it involves fostering partnerships, mentoring junior professionals, and contributing to organizational growth. My goal is to be a valuable asset to your team by bridging the gap between scientific discovery and practical implementation.</w:t>
      </w:r>
    </w:p>
    <w:p>
      <w:pPr>
        <w:pStyle w:val="BodyText"/>
      </w:pPr>
      <w:r>
        <w:t xml:space="preserve">I am particularly drawn to Saudi Arabia Jeddah because of its unique blend of tradition and innovation. The city’s commitment to embracing technology while preserving its heritage creates an inspiring workplace environment. I am eager to immerse myself in this culture, learn from the local expertise, and contribute my own skills to support your organization’s vision. Working in Jeddah would allow me to play a part in shaping the future of the chemical industry in a region that is rapidly evolving.</w:t>
      </w:r>
    </w:p>
    <w:p>
      <w:pPr>
        <w:pStyle w:val="BodyText"/>
      </w:pPr>
      <w:r>
        <w:t xml:space="preserve">Thank you for considering my application. I am enthusiastic about the possibility of discussing how my background, skills, and passion for chemistry align with your needs. I am available at your earliest convenience for an interview and can be reached at [Phone Number] or [Email Address]. I look forward to the opportunity to contribute to your team’s success and make a meaningful impact in Saudi Arabia Jeddah.</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08:51:30Z</dcterms:created>
  <dcterms:modified xsi:type="dcterms:W3CDTF">2026-07-23T08:51:30Z</dcterms:modified>
</cp:coreProperties>
</file>

<file path=docProps/custom.xml><?xml version="1.0" encoding="utf-8"?>
<Properties xmlns="http://schemas.openxmlformats.org/officeDocument/2006/custom-properties" xmlns:vt="http://schemas.openxmlformats.org/officeDocument/2006/docPropsVTypes"/>
</file>